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21" w:name="mmddyyyy-hhmm"/>
      <w:bookmarkEnd w:id="21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22" w:name="mmddyyyy-hhmm-1"/>
      <w:bookmarkEnd w:id="22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23" w:name="mmddyyyy-hhmm-2"/>
      <w:bookmarkEnd w:id="23"/>
      <w:r>
        <w:t xml:space="preserve">mm/dd/yyyy hh:mm</w:t>
      </w:r>
    </w:p>
    <w:p>
      <w:pPr>
        <w:pStyle w:val="Heading3"/>
      </w:pPr>
      <w:bookmarkStart w:id="24" w:name="chl-a-vol-filtered____________"/>
      <w:bookmarkEnd w:id="24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25" w:name="mmddyyyy-hhmm-3"/>
      <w:bookmarkEnd w:id="2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26" w:name="mmddyyyy-hhmm-4"/>
      <w:bookmarkEnd w:id="26"/>
      <w:r>
        <w:t xml:space="preserve">mm/dd/yyyy hh:mm</w:t>
      </w:r>
    </w:p>
    <w:p>
      <w:pPr>
        <w:pStyle w:val="Heading3"/>
      </w:pPr>
      <w:bookmarkStart w:id="27" w:name="diss-tpo4-in-h2so4filtrd"/>
      <w:bookmarkEnd w:id="2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28" w:name="mmddyyyy-hhmm-5"/>
      <w:bookmarkEnd w:id="28"/>
      <w:r>
        <w:t xml:space="preserve">mm/dd/yyyy hh:mm</w:t>
      </w:r>
    </w:p>
    <w:p>
      <w:pPr>
        <w:pStyle w:val="Heading3"/>
      </w:pPr>
      <w:bookmarkStart w:id="29" w:name="doc-in-h2so4filtered"/>
      <w:bookmarkEnd w:id="2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0" w:name="mmddyyyy-hhmm-6"/>
      <w:bookmarkEnd w:id="30"/>
      <w:r>
        <w:t xml:space="preserve">mm/dd/yyyy hh:mm</w:t>
      </w:r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1" w:name="mmddyyyy-hhmm-7"/>
      <w:bookmarkEnd w:id="31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1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2" w:name="mmddyyyy-hhmm-8"/>
      <w:bookmarkEnd w:id="32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3" w:name="mmddyyyy-hhmm-9"/>
      <w:bookmarkEnd w:id="3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4" w:name="mmddyyyy-hhmm-10"/>
      <w:bookmarkEnd w:id="34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5" w:name="mmddyyyy-hhmm-11"/>
      <w:bookmarkEnd w:id="3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6" w:name="mmddyyyy-hhmm-12"/>
      <w:bookmarkEnd w:id="36"/>
      <w:r>
        <w:t xml:space="preserve">mm/dd/yyyy hh:mm</w:t>
      </w:r>
    </w:p>
    <w:p>
      <w:pPr>
        <w:pStyle w:val="Heading3"/>
      </w:pPr>
      <w:bookmarkStart w:id="37" w:name="diss-tpo4-in-h2so4filtrd-1"/>
      <w:bookmarkEnd w:id="3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38" w:name="mmddyyyy-hhmm-13"/>
      <w:bookmarkEnd w:id="38"/>
      <w:r>
        <w:t xml:space="preserve">mm/dd/yyyy hh:mm</w:t>
      </w:r>
    </w:p>
    <w:p>
      <w:pPr>
        <w:pStyle w:val="Heading3"/>
      </w:pPr>
      <w:bookmarkStart w:id="39" w:name="doc-in-h2so4filtered-1"/>
      <w:bookmarkEnd w:id="3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40" w:name="mmddyyyy-hhmm-14"/>
      <w:bookmarkEnd w:id="40"/>
      <w:r>
        <w:t xml:space="preserve">mm/dd/yyyy hh:mm</w:t>
      </w:r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41" w:name="mmddyyyy-hhmm-15"/>
      <w:bookmarkEnd w:id="41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02</w:t>
      </w:r>
    </w:p>
    <w:p>
      <w:pPr>
        <w:pStyle w:val="BodyText"/>
      </w:pPr>
      <w:r>
        <w:t xml:space="preserve">Name: Sturgeon Pool</w:t>
      </w:r>
    </w:p>
    <w:p>
      <w:pPr>
        <w:pStyle w:val="Heading2"/>
      </w:pPr>
      <w:bookmarkStart w:id="42" w:name="mmddyyyy-hhmm-16"/>
      <w:bookmarkEnd w:id="42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43" w:name="mmddyyyy-hhmm-17"/>
      <w:bookmarkEnd w:id="4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44" w:name="mmddyyyy-hhmm-18"/>
      <w:bookmarkEnd w:id="44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45" w:name="mmddyyyy-hhmm-19"/>
      <w:bookmarkEnd w:id="45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46" w:name="mmddyyyy-hhmm-20"/>
      <w:bookmarkEnd w:id="46"/>
      <w:r>
        <w:t xml:space="preserve">mm/dd/yyyy hh:mm</w:t>
      </w:r>
    </w:p>
    <w:p>
      <w:pPr>
        <w:pStyle w:val="Heading3"/>
      </w:pPr>
      <w:bookmarkStart w:id="47" w:name="diss-tpo4-in-h2so4filtrd-2"/>
      <w:bookmarkEnd w:id="47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48" w:name="mmddyyyy-hhmm-21"/>
      <w:bookmarkEnd w:id="48"/>
      <w:r>
        <w:t xml:space="preserve">mm/dd/yyyy hh:mm</w:t>
      </w:r>
    </w:p>
    <w:p>
      <w:pPr>
        <w:pStyle w:val="Heading3"/>
      </w:pPr>
      <w:bookmarkStart w:id="49" w:name="doc-in-h2so4filtered-2"/>
      <w:bookmarkEnd w:id="49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50" w:name="mmddyyyy-hhmm-22"/>
      <w:bookmarkEnd w:id="50"/>
      <w:r>
        <w:t xml:space="preserve">mm/dd/yyyy hh:mm</w:t>
      </w:r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51" w:name="mmddyyyy-hhmm-23"/>
      <w:bookmarkEnd w:id="51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6</w:t>
      </w:r>
    </w:p>
    <w:p>
      <w:pPr>
        <w:pStyle w:val="BodyText"/>
      </w:pPr>
      <w:r>
        <w:t xml:space="preserve">Name: Equipment Blank hypo</w:t>
      </w:r>
    </w:p>
    <w:p>
      <w:pPr>
        <w:pStyle w:val="Heading2"/>
      </w:pPr>
      <w:bookmarkStart w:id="52" w:name="mmddyyyy-hhmm-24"/>
      <w:bookmarkEnd w:id="52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3" w:name="mmddyyyy-hhmm-25"/>
      <w:bookmarkEnd w:id="53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4" w:name="mmddyyyy-hhmm-26"/>
      <w:bookmarkEnd w:id="54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5" w:name="mmddyyyy-hhmm-27"/>
      <w:bookmarkEnd w:id="55"/>
      <w:r>
        <w:t xml:space="preserve">mm/dd/yyyy hh:mm</w:t>
      </w:r>
    </w:p>
    <w:p>
      <w:pPr>
        <w:pStyle w:val="Heading3"/>
      </w:pPr>
      <w:bookmarkStart w:id="56" w:name="chl-a-vol-filtered____________-1"/>
      <w:bookmarkEnd w:id="56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7" w:name="mmddyyyy-hhmm-28"/>
      <w:bookmarkEnd w:id="5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58" w:name="mmddyyyy-hhmm-29"/>
      <w:bookmarkEnd w:id="58"/>
      <w:r>
        <w:t xml:space="preserve">mm/dd/yyyy hh:mm</w:t>
      </w:r>
    </w:p>
    <w:p>
      <w:pPr>
        <w:pStyle w:val="Heading3"/>
      </w:pPr>
      <w:bookmarkStart w:id="59" w:name="diss-tpo4-in-h2so4filtrd-3"/>
      <w:bookmarkEnd w:id="5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60" w:name="mmddyyyy-hhmm-30"/>
      <w:bookmarkEnd w:id="60"/>
      <w:r>
        <w:t xml:space="preserve">mm/dd/yyyy hh:mm</w:t>
      </w:r>
    </w:p>
    <w:p>
      <w:pPr>
        <w:pStyle w:val="Heading3"/>
      </w:pPr>
      <w:bookmarkStart w:id="61" w:name="doc-in-h2so4filtered-3"/>
      <w:bookmarkEnd w:id="61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62" w:name="mmddyyyy-hhmm-31"/>
      <w:bookmarkEnd w:id="62"/>
      <w:r>
        <w:t xml:space="preserve">mm/dd/yyyy hh:mm</w:t>
      </w:r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63" w:name="mmddyyyy-hhmm-32"/>
      <w:bookmarkEnd w:id="6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7</w:t>
      </w:r>
    </w:p>
    <w:p>
      <w:pPr>
        <w:pStyle w:val="BodyText"/>
      </w:pPr>
      <w:r>
        <w:t xml:space="preserve">Name: Equipment Blank epi</w:t>
      </w:r>
    </w:p>
    <w:p>
      <w:pPr>
        <w:pStyle w:val="Heading2"/>
      </w:pPr>
      <w:bookmarkStart w:id="64" w:name="mmddyyyy-hhmm-33"/>
      <w:bookmarkEnd w:id="6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65" w:name="mmddyyyy-hhmm-34"/>
      <w:bookmarkEnd w:id="65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66" w:name="mmddyyyy-hhmm-35"/>
      <w:bookmarkEnd w:id="66"/>
      <w:r>
        <w:t xml:space="preserve">mm/dd/yyyy hh:mm</w:t>
      </w:r>
    </w:p>
    <w:p>
      <w:pPr>
        <w:pStyle w:val="FirstParagraph"/>
      </w:pPr>
      <w:r>
        <w:t xml:space="preserve">Ca, Fe, Mn, As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67" w:name="mmddyyyy-hhmm-36"/>
      <w:bookmarkEnd w:id="67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68" w:name="mmddyyyy-hhmm-37"/>
      <w:bookmarkEnd w:id="68"/>
      <w:r>
        <w:t xml:space="preserve">mm/dd/yyyy hh:mm</w:t>
      </w:r>
    </w:p>
    <w:p>
      <w:pPr>
        <w:pStyle w:val="Heading3"/>
      </w:pPr>
      <w:bookmarkStart w:id="69" w:name="diss-tpo4-in-h2so4filtrd-4"/>
      <w:bookmarkEnd w:id="69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70" w:name="mmddyyyy-hhmm-38"/>
      <w:bookmarkEnd w:id="70"/>
      <w:r>
        <w:t xml:space="preserve">mm/dd/yyyy hh:mm</w:t>
      </w:r>
    </w:p>
    <w:p>
      <w:pPr>
        <w:pStyle w:val="Heading3"/>
      </w:pPr>
      <w:bookmarkStart w:id="71" w:name="doc-in-h2so4filtered-4"/>
      <w:bookmarkEnd w:id="71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72" w:name="mmddyyyy-hhmm-39"/>
      <w:bookmarkEnd w:id="72"/>
      <w:r>
        <w:t xml:space="preserve">mm/dd/yyyy hh:mm</w:t>
      </w:r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73" w:name="mmddyyyy-hhmm-40"/>
      <w:bookmarkEnd w:id="73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8</w:t>
      </w:r>
    </w:p>
    <w:p>
      <w:pPr>
        <w:pStyle w:val="BodyText"/>
      </w:pPr>
      <w:r>
        <w:t xml:space="preserve">Name: Duplicate hypo</w:t>
      </w:r>
    </w:p>
    <w:p>
      <w:pPr>
        <w:pStyle w:val="Heading2"/>
      </w:pPr>
      <w:bookmarkStart w:id="74" w:name="mmddyyyy-hhmm-41"/>
      <w:bookmarkEnd w:id="74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75" w:name="mmddyyyy-hhmm-42"/>
      <w:bookmarkEnd w:id="75"/>
      <w:r>
        <w:t xml:space="preserve">mm/dd/yyyy hh:mm</w:t>
      </w:r>
    </w:p>
    <w:p>
      <w:pPr>
        <w:pStyle w:val="FirstParagraph"/>
      </w:pPr>
      <w:r>
        <w:t xml:space="preserve">Alkalinity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76" w:name="mmddyyyy-hhmm-43"/>
      <w:bookmarkEnd w:id="76"/>
      <w:r>
        <w:t xml:space="preserve">mm/dd/yyyy hh:mm</w:t>
      </w:r>
    </w:p>
    <w:p>
      <w:pPr>
        <w:pStyle w:val="FirstParagraph"/>
      </w:pPr>
      <w:r>
        <w:t xml:space="preserve">Ca, Fe, Mn (in HNO3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77" w:name="mmddyyyy-hhmm-44"/>
      <w:bookmarkEnd w:id="77"/>
      <w:r>
        <w:t xml:space="preserve">mm/dd/yyyy hh:mm</w:t>
      </w:r>
    </w:p>
    <w:p>
      <w:pPr>
        <w:pStyle w:val="Heading3"/>
      </w:pPr>
      <w:bookmarkStart w:id="78" w:name="chl-a-vol-filtered____________-2"/>
      <w:bookmarkEnd w:id="78"/>
      <w:r>
        <w:t xml:space="preserve">Chl A, Vol Filtered:____________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79" w:name="mmddyyyy-hhmm-45"/>
      <w:bookmarkEnd w:id="79"/>
      <w:r>
        <w:t xml:space="preserve">mm/dd/yyyy hh:mm</w:t>
      </w:r>
    </w:p>
    <w:p>
      <w:pPr>
        <w:pStyle w:val="FirstParagraph"/>
      </w:pPr>
      <w:r>
        <w:t xml:space="preserve">Color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80" w:name="mmddyyyy-hhmm-46"/>
      <w:bookmarkEnd w:id="80"/>
      <w:r>
        <w:t xml:space="preserve">mm/dd/yyyy hh:mm</w:t>
      </w:r>
    </w:p>
    <w:p>
      <w:pPr>
        <w:pStyle w:val="Heading3"/>
      </w:pPr>
      <w:bookmarkStart w:id="81" w:name="diss-tpo4-in-h2so4filtrd-5"/>
      <w:bookmarkEnd w:id="81"/>
      <w:r>
        <w:t xml:space="preserve">Diss TPO4 (in H2SO4)FILTR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82" w:name="mmddyyyy-hhmm-47"/>
      <w:bookmarkEnd w:id="82"/>
      <w:r>
        <w:t xml:space="preserve">mm/dd/yyyy hh:mm</w:t>
      </w:r>
    </w:p>
    <w:p>
      <w:pPr>
        <w:pStyle w:val="Heading3"/>
      </w:pPr>
      <w:bookmarkStart w:id="83" w:name="doc-in-h2so4filtered-5"/>
      <w:bookmarkEnd w:id="83"/>
      <w:r>
        <w:t xml:space="preserve">DOC (in H2SO4)FILTERED</w:t>
      </w:r>
    </w:p>
    <w:p>
      <w:pPr>
        <w:pStyle w:val="FirstParagraph"/>
      </w:pP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84" w:name="mmddyyyy-hhmm-48"/>
      <w:bookmarkEnd w:id="84"/>
      <w:r>
        <w:t xml:space="preserve">mm/dd/yyyy hh:mm</w:t>
      </w:r>
    </w:p>
    <w:p>
      <w:pPr>
        <w:pStyle w:val="FirstParagraph"/>
      </w:pPr>
      <w:r>
        <w:t xml:space="preserve">SO4,Cl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85" w:name="mmddyyyy-hhmm-49"/>
      <w:bookmarkEnd w:id="85"/>
      <w:r>
        <w:t xml:space="preserve">mm/dd/yyyy hh:mm</w:t>
      </w:r>
    </w:p>
    <w:p>
      <w:pPr>
        <w:pStyle w:val="FirstParagraph"/>
      </w:pPr>
      <w:r>
        <w:t xml:space="preserve">TOC (in H2SO4)</w:t>
      </w:r>
      <w:r>
        <w:t xml:space="preserve"> </w:t>
      </w:r>
      <w:r>
        <w:t xml:space="preserve">………………………………….</w:t>
      </w:r>
    </w:p>
    <w:p>
      <w:pPr>
        <w:pStyle w:val="BodyText"/>
      </w:pPr>
      <w:r>
        <w:t xml:space="preserve">SampleID: 19LHB199</w:t>
      </w:r>
    </w:p>
    <w:p>
      <w:pPr>
        <w:pStyle w:val="BodyText"/>
      </w:pPr>
      <w:r>
        <w:t xml:space="preserve">Name: Duplicate epi</w:t>
      </w:r>
    </w:p>
    <w:p>
      <w:pPr>
        <w:pStyle w:val="Heading2"/>
      </w:pPr>
      <w:bookmarkStart w:id="86" w:name="mmddyyyy-hhmm-50"/>
      <w:bookmarkEnd w:id="86"/>
      <w:r>
        <w:t xml:space="preserve">mm/dd/yyyy hh:mm</w:t>
      </w:r>
    </w:p>
    <w:p>
      <w:pPr>
        <w:pStyle w:val="FirstParagraph"/>
      </w:pPr>
      <w:r>
        <w:t xml:space="preserve">TP,NH4,NOx,TKN (in H2SO4)</w:t>
      </w:r>
      <w:r>
        <w:t xml:space="preserve"> </w:t>
      </w:r>
      <w:r>
        <w:t xml:space="preserve">………………………………….</w:t>
      </w:r>
    </w:p>
    <w:sectPr w:rsidR="00A47B35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128209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7-09T20:14:21Z</dcterms:created>
  <dcterms:modified xsi:type="dcterms:W3CDTF">2019-07-09T20:14:21Z</dcterms:modified>
</cp:coreProperties>
</file>